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48A7E" w14:textId="1E82B54B" w:rsidR="00293D70" w:rsidRPr="005F79B7" w:rsidRDefault="00293D70" w:rsidP="00293D70">
      <w:pPr>
        <w:jc w:val="center"/>
        <w:rPr>
          <w:sz w:val="32"/>
          <w:szCs w:val="32"/>
        </w:rPr>
      </w:pPr>
      <w:r w:rsidRPr="005F79B7">
        <w:rPr>
          <w:sz w:val="32"/>
          <w:szCs w:val="32"/>
        </w:rPr>
        <w:t xml:space="preserve">Материалы для лабораторной работы </w:t>
      </w:r>
      <w:r>
        <w:rPr>
          <w:sz w:val="32"/>
          <w:szCs w:val="32"/>
        </w:rPr>
        <w:t>№</w:t>
      </w:r>
      <w:bookmarkStart w:id="0" w:name="_GoBack"/>
      <w:bookmarkEnd w:id="0"/>
      <w:r>
        <w:rPr>
          <w:sz w:val="32"/>
          <w:szCs w:val="32"/>
        </w:rPr>
        <w:t xml:space="preserve"> 2</w:t>
      </w:r>
    </w:p>
    <w:p w14:paraId="43E03A35" w14:textId="77777777" w:rsidR="00083519" w:rsidRDefault="00AB1037">
      <w:r>
        <w:t>Задание: п</w:t>
      </w:r>
      <w:r w:rsidR="004E3A51">
        <w:t>еревести градусы Фаренгейта в градусы Цельсия от 0 до 10</w:t>
      </w:r>
    </w:p>
    <w:p w14:paraId="0C25CBF0" w14:textId="77777777" w:rsidR="00AB1037" w:rsidRPr="00474B72" w:rsidRDefault="00474B72" w:rsidP="00474B72">
      <w:pPr>
        <w:pStyle w:val="a3"/>
        <w:numPr>
          <w:ilvl w:val="0"/>
          <w:numId w:val="3"/>
        </w:numPr>
      </w:pPr>
      <w:r>
        <w:rPr>
          <w:rFonts w:eastAsiaTheme="minorEastAsia"/>
          <w:lang w:val="en-US"/>
        </w:rPr>
        <w:t xml:space="preserve">(4) </w:t>
      </w:r>
      <m:oMath>
        <m:r>
          <w:rPr>
            <w:rFonts w:ascii="Cambria Math" w:hAnsi="Cambria Math"/>
          </w:rPr>
          <m:t>F=1,8*C+32</m:t>
        </m:r>
      </m:oMath>
    </w:p>
    <w:p w14:paraId="210D7102" w14:textId="77777777" w:rsidR="00474B72" w:rsidRPr="006E151C" w:rsidRDefault="00474B72" w:rsidP="00474B72">
      <w:pPr>
        <w:pStyle w:val="a3"/>
        <w:numPr>
          <w:ilvl w:val="0"/>
          <w:numId w:val="3"/>
        </w:numPr>
      </w:pPr>
      <w:r>
        <w:rPr>
          <w:rFonts w:eastAsiaTheme="minorEastAsia"/>
          <w:lang w:val="en-US"/>
        </w:rPr>
        <w:t xml:space="preserve">(5) </w:t>
      </w:r>
    </w:p>
    <w:p w14:paraId="1BB523C2" w14:textId="77777777" w:rsidR="006E151C" w:rsidRDefault="006E151C" w:rsidP="006E151C">
      <w:r>
        <w:t>1, 4, 5 – управление; 2, 3 – тело цикла</w:t>
      </w:r>
    </w:p>
    <w:p w14:paraId="0F298EA4" w14:textId="77777777" w:rsidR="00367266" w:rsidRPr="003E1452" w:rsidRDefault="0088085A" w:rsidP="006E151C">
      <w:r>
        <w:rPr>
          <w:noProof/>
          <w:lang w:eastAsia="ru-RU"/>
        </w:rPr>
        <w:drawing>
          <wp:inline distT="0" distB="0" distL="0" distR="0" wp14:anchorId="16DA711F" wp14:editId="5532788B">
            <wp:extent cx="4147843" cy="5610225"/>
            <wp:effectExtent l="0" t="0" r="5080" b="0"/>
            <wp:docPr id="1" name="Рисунок 1" descr="D:\Users\Rakleed\Downloads\LW_2.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2.0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07" cy="5624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DE632C" w14:paraId="474008FC" w14:textId="77777777" w:rsidTr="00DE632C">
        <w:tc>
          <w:tcPr>
            <w:tcW w:w="3115" w:type="dxa"/>
          </w:tcPr>
          <w:p w14:paraId="4851CFCB" w14:textId="77777777" w:rsidR="00DE632C" w:rsidRPr="00991910" w:rsidRDefault="00DE632C" w:rsidP="00991910">
            <w:pPr>
              <w:jc w:val="center"/>
              <w:rPr>
                <w:b/>
              </w:rPr>
            </w:pPr>
            <w:r w:rsidRPr="00991910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059D6AA7" w14:textId="77777777" w:rsidR="00DE632C" w:rsidRPr="00991910" w:rsidRDefault="00DE632C" w:rsidP="00991910">
            <w:pPr>
              <w:jc w:val="center"/>
              <w:rPr>
                <w:b/>
              </w:rPr>
            </w:pPr>
            <w:r w:rsidRPr="00991910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03113C39" w14:textId="77777777" w:rsidR="00DE632C" w:rsidRPr="00991910" w:rsidRDefault="00DE632C" w:rsidP="00991910">
            <w:pPr>
              <w:jc w:val="center"/>
              <w:rPr>
                <w:b/>
              </w:rPr>
            </w:pPr>
            <w:r w:rsidRPr="00991910">
              <w:rPr>
                <w:b/>
              </w:rPr>
              <w:t>Тип</w:t>
            </w:r>
          </w:p>
        </w:tc>
      </w:tr>
      <w:tr w:rsidR="00DE632C" w14:paraId="29790E9A" w14:textId="77777777" w:rsidTr="00DE632C">
        <w:tc>
          <w:tcPr>
            <w:tcW w:w="3115" w:type="dxa"/>
          </w:tcPr>
          <w:p w14:paraId="7EA580D0" w14:textId="77777777" w:rsidR="00DE632C" w:rsidRPr="00DE632C" w:rsidRDefault="00DE632C" w:rsidP="006E151C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2E4BB788" w14:textId="77777777" w:rsidR="00DE632C" w:rsidRPr="00D6145C" w:rsidRDefault="00D6145C" w:rsidP="006E151C">
            <w:r>
              <w:t xml:space="preserve">Парам. цикла и гр. </w:t>
            </w: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29CC9B93" w14:textId="77777777" w:rsidR="00DE632C" w:rsidRPr="00D6145C" w:rsidRDefault="00D6145C" w:rsidP="006E151C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DE632C" w14:paraId="1553E6A4" w14:textId="77777777" w:rsidTr="00DE632C">
        <w:tc>
          <w:tcPr>
            <w:tcW w:w="3115" w:type="dxa"/>
          </w:tcPr>
          <w:p w14:paraId="2431E644" w14:textId="77777777" w:rsidR="00DE632C" w:rsidRPr="00D6145C" w:rsidRDefault="00D6145C" w:rsidP="006E151C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3115" w:type="dxa"/>
          </w:tcPr>
          <w:p w14:paraId="295B7AA6" w14:textId="77777777" w:rsidR="00DE632C" w:rsidRDefault="00D6145C" w:rsidP="006E151C">
            <w:r>
              <w:t xml:space="preserve">Парам. цикла и гр. </w:t>
            </w:r>
            <w:r>
              <w:rPr>
                <w:lang w:val="en-US"/>
              </w:rPr>
              <w:t>F</w:t>
            </w:r>
          </w:p>
        </w:tc>
        <w:tc>
          <w:tcPr>
            <w:tcW w:w="3115" w:type="dxa"/>
          </w:tcPr>
          <w:p w14:paraId="357CF1C5" w14:textId="77777777" w:rsidR="00DE632C" w:rsidRDefault="00D6145C" w:rsidP="006E151C">
            <w:r>
              <w:rPr>
                <w:lang w:val="en-US"/>
              </w:rPr>
              <w:t>integer</w:t>
            </w:r>
          </w:p>
        </w:tc>
      </w:tr>
    </w:tbl>
    <w:p w14:paraId="4EC3CD69" w14:textId="77777777" w:rsidR="006E151C" w:rsidRDefault="006E151C" w:rsidP="006E151C"/>
    <w:p w14:paraId="48AC18F3" w14:textId="77777777" w:rsidR="0035064A" w:rsidRPr="00293D70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pr2;</w:t>
      </w:r>
    </w:p>
    <w:p w14:paraId="0D45FA06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50956031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C:</w:t>
      </w:r>
      <w:r w:rsidRPr="0035064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D98117E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F:</w:t>
      </w:r>
      <w:r w:rsidRPr="0035064A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DE3D283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480FA6DC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for </w:t>
      </w:r>
      <w:proofErr w:type="gramStart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C :</w:t>
      </w:r>
      <w:proofErr w:type="gram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1B811366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41D202DA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8 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C + 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>32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0C43405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  </w:t>
      </w:r>
      <w:proofErr w:type="gramStart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writeln(</w:t>
      </w:r>
      <w:proofErr w:type="gram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C, </w:t>
      </w:r>
      <w:r w:rsidRPr="0035064A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, F: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720C80F3" w14:textId="77777777" w:rsid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</w:p>
    <w:p w14:paraId="64BBE203" w14:textId="77777777" w:rsidR="00367266" w:rsidRPr="0007627D" w:rsidRDefault="0035064A" w:rsidP="0035064A">
      <w:p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>.</w:t>
      </w:r>
    </w:p>
    <w:sectPr w:rsidR="00367266" w:rsidRPr="0007627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E7FE3"/>
    <w:multiLevelType w:val="hybridMultilevel"/>
    <w:tmpl w:val="FAB8EE4C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CE2B26"/>
    <w:multiLevelType w:val="hybridMultilevel"/>
    <w:tmpl w:val="1E305C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E63666"/>
    <w:multiLevelType w:val="hybridMultilevel"/>
    <w:tmpl w:val="D63416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7Y0MzSwNDSwMDJX0lEKTi0uzszPAykwrgUASpXneiwAAAA="/>
  </w:docVars>
  <w:rsids>
    <w:rsidRoot w:val="00083519"/>
    <w:rsid w:val="0007627D"/>
    <w:rsid w:val="00083519"/>
    <w:rsid w:val="00293D70"/>
    <w:rsid w:val="00304CDE"/>
    <w:rsid w:val="0035064A"/>
    <w:rsid w:val="00367266"/>
    <w:rsid w:val="003E1452"/>
    <w:rsid w:val="00474B72"/>
    <w:rsid w:val="004E3A51"/>
    <w:rsid w:val="00644D9A"/>
    <w:rsid w:val="006E151C"/>
    <w:rsid w:val="008217EC"/>
    <w:rsid w:val="0088085A"/>
    <w:rsid w:val="00991910"/>
    <w:rsid w:val="00AB1037"/>
    <w:rsid w:val="00B04626"/>
    <w:rsid w:val="00D6145C"/>
    <w:rsid w:val="00DE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8FC9D4"/>
  <w15:chartTrackingRefBased/>
  <w15:docId w15:val="{317D6CA2-5F5C-459D-9352-B87BCE99A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1037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474B72"/>
    <w:rPr>
      <w:color w:val="808080"/>
    </w:rPr>
  </w:style>
  <w:style w:type="table" w:styleId="a5">
    <w:name w:val="Table Grid"/>
    <w:basedOn w:val="a1"/>
    <w:uiPriority w:val="39"/>
    <w:rsid w:val="00DE6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18-09-17T06:57:00Z</dcterms:created>
  <dcterms:modified xsi:type="dcterms:W3CDTF">2019-07-11T14:51:00Z</dcterms:modified>
</cp:coreProperties>
</file>